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B7B81" w14:textId="77777777" w:rsidR="00DC2848" w:rsidRDefault="00000000">
      <w:pPr>
        <w:pStyle w:val="Nagwek1"/>
      </w:pPr>
      <w:bookmarkStart w:id="0" w:name="regulamin-konkursu"/>
      <w:r>
        <w:t>REGULAMIN KONKURSU</w:t>
      </w:r>
    </w:p>
    <w:p w14:paraId="7D1DBAEF" w14:textId="666761B2" w:rsidR="00DC2848" w:rsidRDefault="00000000">
      <w:pPr>
        <w:pStyle w:val="Nagwek1"/>
      </w:pPr>
      <w:bookmarkStart w:id="1" w:name="kwiaty-dobrych-wspomnień"/>
      <w:bookmarkEnd w:id="0"/>
      <w:r>
        <w:t xml:space="preserve">„KWIATY </w:t>
      </w:r>
      <w:r w:rsidR="0048177B">
        <w:t>WDZIĘCZNOŚCI</w:t>
      </w:r>
      <w:r>
        <w:t>”</w:t>
      </w:r>
    </w:p>
    <w:p w14:paraId="78995011" w14:textId="77777777" w:rsidR="00DC2848" w:rsidRDefault="00000000">
      <w:pPr>
        <w:pStyle w:val="Nagwek2"/>
      </w:pPr>
      <w:bookmarkStart w:id="2" w:name="postanowienia-ogólne"/>
      <w:r>
        <w:t>§1. POSTANOWIENIA OGÓLNE</w:t>
      </w:r>
    </w:p>
    <w:p w14:paraId="2CA19616" w14:textId="7746B133" w:rsidR="00DC2848" w:rsidRDefault="00000000">
      <w:pPr>
        <w:numPr>
          <w:ilvl w:val="0"/>
          <w:numId w:val="2"/>
        </w:numPr>
      </w:pPr>
      <w:r>
        <w:t xml:space="preserve">Organizatorem konkursu „Kwiaty </w:t>
      </w:r>
      <w:r w:rsidR="0048177B">
        <w:t>wdzięczności</w:t>
      </w:r>
      <w:r>
        <w:t>”, zwanego dalej „Konkursem”, jest Branżowe Centrum Umiejętności nr 4 we Wrocławiu, zwane dalej „Organizatorem”.</w:t>
      </w:r>
    </w:p>
    <w:p w14:paraId="4E0791D9" w14:textId="77777777" w:rsidR="00DC2848" w:rsidRDefault="00000000">
      <w:pPr>
        <w:numPr>
          <w:ilvl w:val="0"/>
          <w:numId w:val="2"/>
        </w:numPr>
      </w:pPr>
      <w:r>
        <w:t>Konkurs ma charakter edukacyjno-artystyczny i promocyjny.</w:t>
      </w:r>
    </w:p>
    <w:p w14:paraId="13731318" w14:textId="77777777" w:rsidR="00DC2848" w:rsidRDefault="00000000">
      <w:pPr>
        <w:numPr>
          <w:ilvl w:val="0"/>
          <w:numId w:val="2"/>
        </w:numPr>
      </w:pPr>
      <w:r>
        <w:t>Udział w Konkursie jest dobrowolny i bezpłatny.</w:t>
      </w:r>
    </w:p>
    <w:p w14:paraId="40B02A5A" w14:textId="77777777" w:rsidR="00DC2848" w:rsidRDefault="00000000">
      <w:pPr>
        <w:numPr>
          <w:ilvl w:val="0"/>
          <w:numId w:val="2"/>
        </w:numPr>
      </w:pPr>
      <w:r>
        <w:t>Regulamin określa zasady uczestnictwa w Konkursie, sposób zgłaszania prac, kryteria oceny oraz warunki przyznawania nagród.</w:t>
      </w:r>
    </w:p>
    <w:p w14:paraId="4155A619" w14:textId="77777777" w:rsidR="00DC2848" w:rsidRDefault="00000000">
      <w:pPr>
        <w:numPr>
          <w:ilvl w:val="0"/>
          <w:numId w:val="2"/>
        </w:numPr>
      </w:pPr>
      <w:r>
        <w:t>Przystąpienie do Konkursu jest równoznaczne z akceptacją niniejszego Regulaminu.</w:t>
      </w:r>
    </w:p>
    <w:p w14:paraId="0DD1DA09" w14:textId="77777777" w:rsidR="00DC2848" w:rsidRDefault="00000000">
      <w:r>
        <w:pict w14:anchorId="73E6C981">
          <v:rect id="_x0000_i1181" style="width:0;height:1.5pt" o:hralign="center" o:hrstd="t" o:hr="t"/>
        </w:pict>
      </w:r>
    </w:p>
    <w:p w14:paraId="46A653A6" w14:textId="77777777" w:rsidR="00DC2848" w:rsidRDefault="00000000">
      <w:pPr>
        <w:pStyle w:val="Nagwek2"/>
      </w:pPr>
      <w:bookmarkStart w:id="3" w:name="cele-konkursu"/>
      <w:bookmarkEnd w:id="2"/>
      <w:r>
        <w:t>§2. CELE KONKURSU</w:t>
      </w:r>
    </w:p>
    <w:p w14:paraId="75E3F2F9" w14:textId="77777777" w:rsidR="00DC2848" w:rsidRDefault="00000000">
      <w:pPr>
        <w:numPr>
          <w:ilvl w:val="0"/>
          <w:numId w:val="3"/>
        </w:numPr>
      </w:pPr>
      <w:r>
        <w:t>Promocja florystyki jako dziedziny łączącej sztukę, estetykę i kreatywność.</w:t>
      </w:r>
    </w:p>
    <w:p w14:paraId="44ED3B55" w14:textId="77777777" w:rsidR="00DC2848" w:rsidRDefault="00000000">
      <w:pPr>
        <w:numPr>
          <w:ilvl w:val="0"/>
          <w:numId w:val="3"/>
        </w:numPr>
      </w:pPr>
      <w:r>
        <w:t>Rozwijanie kreatywności, wyobraźni oraz wrażliwości estetycznej uczestników.</w:t>
      </w:r>
    </w:p>
    <w:p w14:paraId="5C0A15E7" w14:textId="77777777" w:rsidR="00DC2848" w:rsidRDefault="00000000">
      <w:pPr>
        <w:numPr>
          <w:ilvl w:val="0"/>
          <w:numId w:val="3"/>
        </w:numPr>
      </w:pPr>
      <w:r>
        <w:t>Promowanie innowacyjności we florystyce.</w:t>
      </w:r>
    </w:p>
    <w:p w14:paraId="09F71996" w14:textId="77777777" w:rsidR="00DC2848" w:rsidRDefault="00000000">
      <w:pPr>
        <w:numPr>
          <w:ilvl w:val="0"/>
          <w:numId w:val="3"/>
        </w:numPr>
      </w:pPr>
      <w:r>
        <w:t>Doskonalenie umiejętności tworzenia kompozycji wizualnych i florystycznych.</w:t>
      </w:r>
    </w:p>
    <w:p w14:paraId="679D3AB9" w14:textId="77777777" w:rsidR="00DC2848" w:rsidRDefault="00000000">
      <w:pPr>
        <w:numPr>
          <w:ilvl w:val="0"/>
          <w:numId w:val="3"/>
        </w:numPr>
      </w:pPr>
      <w:r>
        <w:t>Zachęcanie do wyrażania wdzięczności, szacunku i pozytywnych emocji.</w:t>
      </w:r>
    </w:p>
    <w:p w14:paraId="15E2C3FF" w14:textId="77777777" w:rsidR="00DC2848" w:rsidRDefault="00000000">
      <w:pPr>
        <w:numPr>
          <w:ilvl w:val="0"/>
          <w:numId w:val="3"/>
        </w:numPr>
      </w:pPr>
      <w:r>
        <w:t>Rozwijanie zainteresowań plastycznych, artystycznych i florystycznych.</w:t>
      </w:r>
    </w:p>
    <w:p w14:paraId="3785B99F" w14:textId="77777777" w:rsidR="00DC2848" w:rsidRDefault="00000000">
      <w:pPr>
        <w:numPr>
          <w:ilvl w:val="0"/>
          <w:numId w:val="3"/>
        </w:numPr>
      </w:pPr>
      <w:r>
        <w:t>Popularyzacja zawodu florysty oraz kształcenia w branży florystycznej.</w:t>
      </w:r>
    </w:p>
    <w:p w14:paraId="202ED424" w14:textId="77777777" w:rsidR="00DC2848" w:rsidRDefault="00000000">
      <w:r>
        <w:pict w14:anchorId="77CD50FF">
          <v:rect id="_x0000_i1182" style="width:0;height:1.5pt" o:hralign="center" o:hrstd="t" o:hr="t"/>
        </w:pict>
      </w:r>
    </w:p>
    <w:p w14:paraId="3F8D3894" w14:textId="77777777" w:rsidR="00DC2848" w:rsidRDefault="00000000">
      <w:pPr>
        <w:pStyle w:val="Nagwek2"/>
      </w:pPr>
      <w:bookmarkStart w:id="4" w:name="temat-konkursu"/>
      <w:bookmarkEnd w:id="3"/>
      <w:r>
        <w:t>§3. TEMAT KONKURSU</w:t>
      </w:r>
    </w:p>
    <w:p w14:paraId="27C054E4" w14:textId="77777777" w:rsidR="00DC2848" w:rsidRDefault="00000000">
      <w:pPr>
        <w:pStyle w:val="Compact"/>
        <w:numPr>
          <w:ilvl w:val="0"/>
          <w:numId w:val="4"/>
        </w:numPr>
      </w:pPr>
      <w:r>
        <w:t>Temat konkursu brzmi:</w:t>
      </w:r>
    </w:p>
    <w:p w14:paraId="1885817A" w14:textId="75FCCADF" w:rsidR="00DC2848" w:rsidRDefault="00000000">
      <w:pPr>
        <w:pStyle w:val="FirstParagraph"/>
      </w:pPr>
      <w:r>
        <w:rPr>
          <w:b/>
          <w:bCs/>
        </w:rPr>
        <w:t xml:space="preserve">„Kwiaty </w:t>
      </w:r>
      <w:r w:rsidR="0048177B">
        <w:rPr>
          <w:b/>
          <w:bCs/>
        </w:rPr>
        <w:t>wdzięczności</w:t>
      </w:r>
      <w:r>
        <w:rPr>
          <w:b/>
          <w:bCs/>
        </w:rPr>
        <w:t>”</w:t>
      </w:r>
    </w:p>
    <w:p w14:paraId="54C4E635" w14:textId="77777777" w:rsidR="00DC2848" w:rsidRDefault="00000000">
      <w:pPr>
        <w:numPr>
          <w:ilvl w:val="0"/>
          <w:numId w:val="5"/>
        </w:numPr>
      </w:pPr>
      <w:r>
        <w:t>Zadaniem uczestnika jest przygotowanie pracy będącej wyrazem wdzięczności dla wychowawcy oraz nawiązującej do wspomnień związanych z okresem nauki szkolnej.</w:t>
      </w:r>
    </w:p>
    <w:p w14:paraId="20C064A2" w14:textId="77777777" w:rsidR="00DC2848" w:rsidRDefault="00000000">
      <w:pPr>
        <w:numPr>
          <w:ilvl w:val="0"/>
          <w:numId w:val="5"/>
        </w:numPr>
      </w:pPr>
      <w:r>
        <w:lastRenderedPageBreak/>
        <w:t>Uczestnik może zgłosić pracę wyłącznie w jednej z dwóch kategorii:</w:t>
      </w:r>
    </w:p>
    <w:p w14:paraId="1BADEC81" w14:textId="0CB85A0C" w:rsidR="00733875" w:rsidRDefault="00733875" w:rsidP="00733875">
      <w:pPr>
        <w:pStyle w:val="Nagwek3"/>
      </w:pPr>
      <w:r>
        <w:t>Kategoria I – Kompozycja florystyczna</w:t>
      </w:r>
    </w:p>
    <w:p w14:paraId="5457382A" w14:textId="7A56DF16" w:rsidR="00733875" w:rsidRDefault="00733875" w:rsidP="00733875">
      <w:r>
        <w:t>Autorska kompozycja florystyczna wykonana samodzielnie przez uczestnika i udokumentowana fotograficznie</w:t>
      </w:r>
    </w:p>
    <w:p w14:paraId="0FE16B7A" w14:textId="1763355C" w:rsidR="00DC2848" w:rsidRDefault="00000000">
      <w:pPr>
        <w:pStyle w:val="Nagwek3"/>
      </w:pPr>
      <w:bookmarkStart w:id="5" w:name="kategoria-i-moodboard"/>
      <w:r>
        <w:t>Kategoria I</w:t>
      </w:r>
      <w:r w:rsidR="00733875">
        <w:t>I</w:t>
      </w:r>
      <w:r>
        <w:t xml:space="preserve"> – Moodboard</w:t>
      </w:r>
    </w:p>
    <w:p w14:paraId="55E4EBE1" w14:textId="77777777" w:rsidR="00DC2848" w:rsidRDefault="00000000">
      <w:pPr>
        <w:pStyle w:val="FirstParagraph"/>
      </w:pPr>
      <w:r>
        <w:t>Moodboard (tablica inspiracji) przedstawiający pomysły, skojarzenia, kolory, kompozycje kwiatowe, symbole, fotografie, ilustracje, cytaty oraz inne elementy związane z tematyką konkursu.</w:t>
      </w:r>
    </w:p>
    <w:p w14:paraId="24B04FD1" w14:textId="77777777" w:rsidR="00DC2848" w:rsidRDefault="00000000">
      <w:pPr>
        <w:pStyle w:val="Compact"/>
        <w:numPr>
          <w:ilvl w:val="0"/>
          <w:numId w:val="6"/>
        </w:numPr>
      </w:pPr>
      <w:bookmarkStart w:id="6" w:name="kategoria-ii-kompozycja-florystyczna"/>
      <w:bookmarkEnd w:id="5"/>
      <w:r>
        <w:t>Każdy uczestnik może zgłosić tylko jedną pracę konkursową.</w:t>
      </w:r>
    </w:p>
    <w:p w14:paraId="1AF2D361" w14:textId="77777777" w:rsidR="00DC2848" w:rsidRDefault="00000000">
      <w:r>
        <w:pict w14:anchorId="1AA93FA6">
          <v:rect id="_x0000_i1183" style="width:0;height:1.5pt" o:hralign="center" o:hrstd="t" o:hr="t"/>
        </w:pict>
      </w:r>
    </w:p>
    <w:p w14:paraId="70A3EA88" w14:textId="77777777" w:rsidR="00DC2848" w:rsidRDefault="00000000">
      <w:pPr>
        <w:pStyle w:val="Nagwek2"/>
      </w:pPr>
      <w:bookmarkStart w:id="7" w:name="uczestnicy-konkursu"/>
      <w:bookmarkEnd w:id="4"/>
      <w:bookmarkEnd w:id="6"/>
      <w:r>
        <w:t>§4. UCZESTNICY KONKURSU</w:t>
      </w:r>
    </w:p>
    <w:p w14:paraId="5B694962" w14:textId="77777777" w:rsidR="00DC2848" w:rsidRDefault="00000000">
      <w:pPr>
        <w:pStyle w:val="Compact"/>
        <w:numPr>
          <w:ilvl w:val="0"/>
          <w:numId w:val="7"/>
        </w:numPr>
      </w:pPr>
      <w:r>
        <w:t>Konkurs skierowany jest do:</w:t>
      </w:r>
    </w:p>
    <w:p w14:paraId="713116AE" w14:textId="77777777" w:rsidR="00DC2848" w:rsidRDefault="00000000">
      <w:pPr>
        <w:numPr>
          <w:ilvl w:val="0"/>
          <w:numId w:val="8"/>
        </w:numPr>
      </w:pPr>
      <w:r>
        <w:t>uczniów szkół podstawowych,</w:t>
      </w:r>
    </w:p>
    <w:p w14:paraId="03400880" w14:textId="77777777" w:rsidR="00DC2848" w:rsidRDefault="00000000">
      <w:pPr>
        <w:numPr>
          <w:ilvl w:val="0"/>
          <w:numId w:val="8"/>
        </w:numPr>
      </w:pPr>
      <w:r>
        <w:t>uczniów szkół ponadpodstawowych,</w:t>
      </w:r>
    </w:p>
    <w:p w14:paraId="4A92D092" w14:textId="77777777" w:rsidR="00DC2848" w:rsidRDefault="00000000">
      <w:pPr>
        <w:numPr>
          <w:ilvl w:val="0"/>
          <w:numId w:val="8"/>
        </w:numPr>
      </w:pPr>
      <w:r>
        <w:t>młodych dorosłych do 24. roku życia.</w:t>
      </w:r>
    </w:p>
    <w:p w14:paraId="7D58421C" w14:textId="77777777" w:rsidR="00DC2848" w:rsidRDefault="00000000">
      <w:pPr>
        <w:numPr>
          <w:ilvl w:val="0"/>
          <w:numId w:val="9"/>
        </w:numPr>
      </w:pPr>
      <w:r>
        <w:t>Konkurs ma charakter indywidualny.</w:t>
      </w:r>
    </w:p>
    <w:p w14:paraId="3DED318B" w14:textId="77777777" w:rsidR="00DC2848" w:rsidRDefault="00000000">
      <w:pPr>
        <w:numPr>
          <w:ilvl w:val="0"/>
          <w:numId w:val="9"/>
        </w:numPr>
      </w:pPr>
      <w:r>
        <w:t>Praca musi być wykonana samodzielnie.</w:t>
      </w:r>
    </w:p>
    <w:p w14:paraId="4F92879F" w14:textId="77777777" w:rsidR="00DC2848" w:rsidRDefault="00000000">
      <w:pPr>
        <w:numPr>
          <w:ilvl w:val="0"/>
          <w:numId w:val="9"/>
        </w:numPr>
      </w:pPr>
      <w:r>
        <w:t>W przypadku osób niepełnoletnich wymagane jest uzyskanie zgody rodzica lub opiekuna prawnego.</w:t>
      </w:r>
    </w:p>
    <w:p w14:paraId="4369CEB4" w14:textId="77777777" w:rsidR="00DC2848" w:rsidRDefault="00000000">
      <w:r>
        <w:pict w14:anchorId="69FB8444">
          <v:rect id="_x0000_i1184" style="width:0;height:1.5pt" o:hralign="center" o:hrstd="t" o:hr="t"/>
        </w:pict>
      </w:r>
    </w:p>
    <w:p w14:paraId="4D2BB777" w14:textId="77777777" w:rsidR="00DC2848" w:rsidRDefault="00000000">
      <w:pPr>
        <w:pStyle w:val="Nagwek2"/>
      </w:pPr>
      <w:bookmarkStart w:id="8" w:name="forma-pracy-konkursowej"/>
      <w:bookmarkEnd w:id="7"/>
      <w:r>
        <w:t>§5. FORMA PRACY KONKURSOWEJ</w:t>
      </w:r>
    </w:p>
    <w:p w14:paraId="212A3589" w14:textId="40D647CA" w:rsidR="00DC2848" w:rsidRDefault="00000000">
      <w:pPr>
        <w:pStyle w:val="Nagwek3"/>
      </w:pPr>
      <w:bookmarkStart w:id="9" w:name="kategoria-i-moodboard-1"/>
      <w:r>
        <w:t xml:space="preserve">Kategoria I – </w:t>
      </w:r>
      <w:r w:rsidR="00733875">
        <w:t>Komozycja florstyczna</w:t>
      </w:r>
    </w:p>
    <w:p w14:paraId="01C66AAC" w14:textId="4BC2E9BF" w:rsidR="00733875" w:rsidRDefault="00733875" w:rsidP="00733875">
      <w:pPr>
        <w:pStyle w:val="Akapitzlist"/>
        <w:numPr>
          <w:ilvl w:val="0"/>
          <w:numId w:val="24"/>
        </w:numPr>
      </w:pPr>
      <w:r>
        <w:t>Uczestnik wykonuje samodzielnie kompozycję florystyczną.</w:t>
      </w:r>
    </w:p>
    <w:p w14:paraId="33F6F226" w14:textId="77777777" w:rsidR="00733875" w:rsidRDefault="00733875" w:rsidP="00733875">
      <w:pPr>
        <w:numPr>
          <w:ilvl w:val="0"/>
          <w:numId w:val="24"/>
        </w:numPr>
      </w:pPr>
      <w:r>
        <w:t>Do oceny należy przesłać od 1 do 3 fotografii przedstawiających wykonaną kompozycję.</w:t>
      </w:r>
    </w:p>
    <w:p w14:paraId="23B465FB" w14:textId="77777777" w:rsidR="00733875" w:rsidRDefault="00733875" w:rsidP="00733875">
      <w:pPr>
        <w:numPr>
          <w:ilvl w:val="0"/>
          <w:numId w:val="24"/>
        </w:numPr>
      </w:pPr>
      <w:r>
        <w:t>Kompozycja może zostać wykonana z wykorzystaniem kwiatów ciętych, roślin doniczkowych oraz innych materiałów florystycznych.</w:t>
      </w:r>
    </w:p>
    <w:p w14:paraId="5AB919A3" w14:textId="77777777" w:rsidR="00733875" w:rsidRDefault="00733875" w:rsidP="00733875">
      <w:pPr>
        <w:numPr>
          <w:ilvl w:val="0"/>
          <w:numId w:val="24"/>
        </w:numPr>
      </w:pPr>
      <w:r>
        <w:t>Dodatkowo punktowane będzie wykorzystanie materiałów naturalnych, lokalnych, sezonowych i ekologicznych.</w:t>
      </w:r>
    </w:p>
    <w:p w14:paraId="2241179E" w14:textId="77777777" w:rsidR="00733875" w:rsidRPr="00733875" w:rsidRDefault="00733875" w:rsidP="00733875">
      <w:pPr>
        <w:pStyle w:val="Tekstpodstawowy"/>
      </w:pPr>
    </w:p>
    <w:p w14:paraId="1C145C98" w14:textId="1B011618" w:rsidR="00DC2848" w:rsidRDefault="00000000">
      <w:pPr>
        <w:pStyle w:val="Nagwek3"/>
      </w:pPr>
      <w:bookmarkStart w:id="10" w:name="kategoria-ii-kompozycja-florystyczna-1"/>
      <w:bookmarkEnd w:id="9"/>
      <w:r>
        <w:lastRenderedPageBreak/>
        <w:t xml:space="preserve">Kategoria II – </w:t>
      </w:r>
      <w:r w:rsidR="00733875">
        <w:t>Moodboard</w:t>
      </w:r>
    </w:p>
    <w:p w14:paraId="04035B1C" w14:textId="1ECFD488" w:rsidR="00733875" w:rsidRDefault="00733875" w:rsidP="00733875">
      <w:pPr>
        <w:pStyle w:val="Compact"/>
        <w:ind w:left="360"/>
      </w:pPr>
      <w:r>
        <w:t>Praca może zostać wykonana:</w:t>
      </w:r>
    </w:p>
    <w:p w14:paraId="0FCAF34D" w14:textId="77777777" w:rsidR="00733875" w:rsidRDefault="00733875" w:rsidP="00733875">
      <w:pPr>
        <w:numPr>
          <w:ilvl w:val="0"/>
          <w:numId w:val="11"/>
        </w:numPr>
      </w:pPr>
      <w:r>
        <w:t>w formie cyfrowej,</w:t>
      </w:r>
    </w:p>
    <w:p w14:paraId="77E4984D" w14:textId="77777777" w:rsidR="00733875" w:rsidRDefault="00733875" w:rsidP="00733875">
      <w:pPr>
        <w:numPr>
          <w:ilvl w:val="0"/>
          <w:numId w:val="11"/>
        </w:numPr>
      </w:pPr>
      <w:r>
        <w:t>w formie fizycznej.</w:t>
      </w:r>
    </w:p>
    <w:p w14:paraId="2B7F2462" w14:textId="77777777" w:rsidR="00DC2848" w:rsidRDefault="00000000">
      <w:r>
        <w:pict w14:anchorId="710E110C">
          <v:rect id="_x0000_i1185" style="width:0;height:1.5pt" o:hralign="center" o:hrstd="t" o:hr="t"/>
        </w:pict>
      </w:r>
    </w:p>
    <w:p w14:paraId="47A397E5" w14:textId="77777777" w:rsidR="00DC2848" w:rsidRDefault="00000000">
      <w:pPr>
        <w:pStyle w:val="Nagwek2"/>
      </w:pPr>
      <w:bookmarkStart w:id="11" w:name="wymagania-techniczne"/>
      <w:bookmarkEnd w:id="8"/>
      <w:bookmarkEnd w:id="10"/>
      <w:r>
        <w:t>§6. WYMAGANIA TECHNICZNE</w:t>
      </w:r>
    </w:p>
    <w:p w14:paraId="65FCDF7C" w14:textId="77777777" w:rsidR="00733875" w:rsidRDefault="00733875" w:rsidP="00733875">
      <w:pPr>
        <w:pStyle w:val="Nagwek3"/>
      </w:pPr>
      <w:r>
        <w:t>Kategoria I – Kompozycja florystyczna</w:t>
      </w:r>
    </w:p>
    <w:p w14:paraId="311676FB" w14:textId="77777777" w:rsidR="00733875" w:rsidRDefault="00733875" w:rsidP="00733875">
      <w:pPr>
        <w:pStyle w:val="FirstParagraph"/>
      </w:pPr>
      <w:r>
        <w:t>• od 1 do 3 fotografii kompozycji,</w:t>
      </w:r>
    </w:p>
    <w:p w14:paraId="45DF5A58" w14:textId="77777777" w:rsidR="00733875" w:rsidRDefault="00733875" w:rsidP="00733875">
      <w:pPr>
        <w:pStyle w:val="Tekstpodstawowy"/>
      </w:pPr>
      <w:r>
        <w:t>• format JPG lub PNG,</w:t>
      </w:r>
    </w:p>
    <w:p w14:paraId="2499AFAC" w14:textId="77777777" w:rsidR="00733875" w:rsidRDefault="00733875" w:rsidP="00733875">
      <w:pPr>
        <w:pStyle w:val="Tekstpodstawowy"/>
      </w:pPr>
      <w:r>
        <w:t>• minimalna rozdzielczość 1200 × 1600 px,</w:t>
      </w:r>
    </w:p>
    <w:p w14:paraId="36F51AD3" w14:textId="77777777" w:rsidR="00733875" w:rsidRDefault="00733875" w:rsidP="00733875">
      <w:pPr>
        <w:pStyle w:val="Tekstpodstawowy"/>
      </w:pPr>
      <w:r>
        <w:t>• dopuszczalna jest podstawowa korekta zdjęć,</w:t>
      </w:r>
    </w:p>
    <w:p w14:paraId="7412D31C" w14:textId="77777777" w:rsidR="00733875" w:rsidRDefault="00733875" w:rsidP="00733875">
      <w:pPr>
        <w:pStyle w:val="Tekstpodstawowy"/>
      </w:pPr>
      <w:r>
        <w:t>• niedopuszczalne są fotomontaże zmieniające wygląd kompozycji.</w:t>
      </w:r>
    </w:p>
    <w:p w14:paraId="6A07134A" w14:textId="5EA9C435" w:rsidR="00DC2848" w:rsidRDefault="00000000">
      <w:pPr>
        <w:pStyle w:val="Nagwek3"/>
      </w:pPr>
      <w:bookmarkStart w:id="12" w:name="kategoria-i-moodboard-2"/>
      <w:r>
        <w:t>Kategoria I</w:t>
      </w:r>
      <w:r w:rsidR="00733875">
        <w:t>I</w:t>
      </w:r>
      <w:r>
        <w:t xml:space="preserve"> – Moodboard</w:t>
      </w:r>
    </w:p>
    <w:p w14:paraId="2C7BFBB0" w14:textId="77777777" w:rsidR="00DC2848" w:rsidRDefault="00000000">
      <w:pPr>
        <w:pStyle w:val="Nagwek4"/>
      </w:pPr>
      <w:bookmarkStart w:id="13" w:name="wersja-cyfrowa"/>
      <w:r>
        <w:t>Wersja cyfrowa</w:t>
      </w:r>
    </w:p>
    <w:p w14:paraId="2B7367CE" w14:textId="77777777" w:rsidR="00DC2848" w:rsidRDefault="00000000">
      <w:pPr>
        <w:pStyle w:val="FirstParagraph"/>
      </w:pPr>
      <w:r>
        <w:t>• format JPG, PNG lub PDF,</w:t>
      </w:r>
    </w:p>
    <w:p w14:paraId="05620DA6" w14:textId="77777777" w:rsidR="00DC2848" w:rsidRDefault="00000000">
      <w:pPr>
        <w:pStyle w:val="Tekstpodstawowy"/>
      </w:pPr>
      <w:r>
        <w:t>• minimalny rozmiar A4.</w:t>
      </w:r>
    </w:p>
    <w:p w14:paraId="1DB25B8B" w14:textId="77777777" w:rsidR="00DC2848" w:rsidRDefault="00000000">
      <w:pPr>
        <w:pStyle w:val="Nagwek4"/>
      </w:pPr>
      <w:bookmarkStart w:id="14" w:name="wersja-fizyczna"/>
      <w:bookmarkEnd w:id="13"/>
      <w:r>
        <w:t>Wersja fizyczna</w:t>
      </w:r>
    </w:p>
    <w:p w14:paraId="5E6EACD9" w14:textId="77777777" w:rsidR="00DC2848" w:rsidRDefault="00000000">
      <w:pPr>
        <w:pStyle w:val="FirstParagraph"/>
      </w:pPr>
      <w:r>
        <w:t>• format od A4 do A2,</w:t>
      </w:r>
    </w:p>
    <w:p w14:paraId="56E9FA5D" w14:textId="77777777" w:rsidR="00DC2848" w:rsidRDefault="00000000">
      <w:pPr>
        <w:pStyle w:val="Tekstpodstawowy"/>
      </w:pPr>
      <w:r>
        <w:t>• technika wykonania dowolna,</w:t>
      </w:r>
    </w:p>
    <w:p w14:paraId="6936B373" w14:textId="77777777" w:rsidR="00DC2848" w:rsidRDefault="00000000">
      <w:pPr>
        <w:pStyle w:val="Tekstpodstawowy"/>
      </w:pPr>
      <w:r>
        <w:t>• na odwrocie pracy należy umieścić: imię i nazwisko autora, klasę lub wiek, nazwę szkoły oraz dane kontaktowe.</w:t>
      </w:r>
    </w:p>
    <w:p w14:paraId="7B209068" w14:textId="77777777" w:rsidR="00DC2848" w:rsidRDefault="00000000">
      <w:bookmarkStart w:id="15" w:name="kategoria-ii-kompozycja-florystyczna-2"/>
      <w:bookmarkEnd w:id="12"/>
      <w:bookmarkEnd w:id="14"/>
      <w:r>
        <w:pict w14:anchorId="43B0EC39">
          <v:rect id="_x0000_i1186" style="width:0;height:1.5pt" o:hralign="center" o:hrstd="t" o:hr="t"/>
        </w:pict>
      </w:r>
    </w:p>
    <w:p w14:paraId="2B50EC21" w14:textId="77777777" w:rsidR="00DC2848" w:rsidRDefault="00000000">
      <w:pPr>
        <w:pStyle w:val="Nagwek2"/>
      </w:pPr>
      <w:bookmarkStart w:id="16" w:name="zgłoszenia-do-konkursu"/>
      <w:bookmarkEnd w:id="11"/>
      <w:bookmarkEnd w:id="15"/>
      <w:r>
        <w:t>§7. ZGŁOSZENIA DO KONKURSU</w:t>
      </w:r>
    </w:p>
    <w:p w14:paraId="5A7F8953" w14:textId="77777777" w:rsidR="00DC2848" w:rsidRDefault="00000000">
      <w:pPr>
        <w:numPr>
          <w:ilvl w:val="0"/>
          <w:numId w:val="13"/>
        </w:numPr>
      </w:pPr>
      <w:r>
        <w:t>Ogłoszenie konkursu: 23 czerwca 2026 r.</w:t>
      </w:r>
    </w:p>
    <w:p w14:paraId="69C41F19" w14:textId="77777777" w:rsidR="00DC2848" w:rsidRDefault="00000000">
      <w:pPr>
        <w:numPr>
          <w:ilvl w:val="0"/>
          <w:numId w:val="13"/>
        </w:numPr>
      </w:pPr>
      <w:r>
        <w:t>Termin składania prac: 29 czerwca 2026 r. do godz. 12.00.</w:t>
      </w:r>
    </w:p>
    <w:p w14:paraId="23E9FC24" w14:textId="77777777" w:rsidR="00DC2848" w:rsidRDefault="00000000">
      <w:pPr>
        <w:numPr>
          <w:ilvl w:val="0"/>
          <w:numId w:val="13"/>
        </w:numPr>
      </w:pPr>
      <w:r>
        <w:t>Prace cyfrowe należy przesłać na adres:</w:t>
      </w:r>
    </w:p>
    <w:p w14:paraId="627AC6CB" w14:textId="77777777" w:rsidR="00DC2848" w:rsidRDefault="00000000">
      <w:pPr>
        <w:pStyle w:val="FirstParagraph"/>
      </w:pPr>
      <w:r>
        <w:t>hello@bcuflorystyka.pl</w:t>
      </w:r>
    </w:p>
    <w:p w14:paraId="1B295229" w14:textId="77777777" w:rsidR="00DC2848" w:rsidRDefault="00000000">
      <w:pPr>
        <w:pStyle w:val="Compact"/>
        <w:numPr>
          <w:ilvl w:val="0"/>
          <w:numId w:val="14"/>
        </w:numPr>
      </w:pPr>
      <w:r>
        <w:t>W tytule wiadomości należy wpisać:</w:t>
      </w:r>
    </w:p>
    <w:p w14:paraId="1B419E67" w14:textId="1692D6E8" w:rsidR="00DC2848" w:rsidRDefault="00000000">
      <w:pPr>
        <w:pStyle w:val="FirstParagraph"/>
      </w:pPr>
      <w:r>
        <w:lastRenderedPageBreak/>
        <w:t xml:space="preserve">„Kwiaty </w:t>
      </w:r>
      <w:r w:rsidR="0048177B">
        <w:t>wdzięczności</w:t>
      </w:r>
      <w:r>
        <w:t xml:space="preserve"> – zgłoszenie”.</w:t>
      </w:r>
    </w:p>
    <w:p w14:paraId="3F668F0A" w14:textId="77777777" w:rsidR="00DC2848" w:rsidRDefault="00000000">
      <w:pPr>
        <w:pStyle w:val="Compact"/>
        <w:numPr>
          <w:ilvl w:val="0"/>
          <w:numId w:val="15"/>
        </w:numPr>
      </w:pPr>
      <w:r>
        <w:t>Prace fizyczne należy dostarczyć do:</w:t>
      </w:r>
    </w:p>
    <w:p w14:paraId="5C8A4042" w14:textId="77777777" w:rsidR="00DC2848" w:rsidRDefault="00000000">
      <w:pPr>
        <w:pStyle w:val="FirstParagraph"/>
      </w:pPr>
      <w:r>
        <w:t>Zespół Szkół nr 3 we Wrocławiu</w:t>
      </w:r>
    </w:p>
    <w:p w14:paraId="3ED004B6" w14:textId="77777777" w:rsidR="00DC2848" w:rsidRDefault="00000000">
      <w:pPr>
        <w:pStyle w:val="Tekstpodstawowy"/>
      </w:pPr>
      <w:r>
        <w:t>ul. Szkocka 64</w:t>
      </w:r>
    </w:p>
    <w:p w14:paraId="4D5180B3" w14:textId="77777777" w:rsidR="00DC2848" w:rsidRDefault="00000000">
      <w:pPr>
        <w:pStyle w:val="Tekstpodstawowy"/>
      </w:pPr>
      <w:r>
        <w:t>54-402 Wrocław</w:t>
      </w:r>
    </w:p>
    <w:p w14:paraId="4AC330EA" w14:textId="77777777" w:rsidR="00DC2848" w:rsidRDefault="00000000">
      <w:pPr>
        <w:pStyle w:val="Tekstpodstawowy"/>
      </w:pPr>
      <w:r>
        <w:t>w godzinach 10.00–14.00.</w:t>
      </w:r>
    </w:p>
    <w:p w14:paraId="3D384B56" w14:textId="77777777" w:rsidR="00DC2848" w:rsidRDefault="00000000">
      <w:pPr>
        <w:pStyle w:val="Compact"/>
        <w:numPr>
          <w:ilvl w:val="0"/>
          <w:numId w:val="16"/>
        </w:numPr>
      </w:pPr>
      <w:r>
        <w:t>Do zgłoszenia należy dołączyć:</w:t>
      </w:r>
    </w:p>
    <w:p w14:paraId="33AF0347" w14:textId="77777777" w:rsidR="00DC2848" w:rsidRDefault="00000000">
      <w:pPr>
        <w:numPr>
          <w:ilvl w:val="0"/>
          <w:numId w:val="17"/>
        </w:numPr>
      </w:pPr>
      <w:r>
        <w:t>formularz zgłoszeniowy,</w:t>
      </w:r>
    </w:p>
    <w:p w14:paraId="5C1D76E2" w14:textId="77777777" w:rsidR="00DC2848" w:rsidRDefault="00000000">
      <w:pPr>
        <w:numPr>
          <w:ilvl w:val="0"/>
          <w:numId w:val="17"/>
        </w:numPr>
      </w:pPr>
      <w:r>
        <w:t>zgodę rodzica lub opiekuna prawnego (w przypadku osób niepełnoletnich),</w:t>
      </w:r>
    </w:p>
    <w:p w14:paraId="7166AFDD" w14:textId="77777777" w:rsidR="00DC2848" w:rsidRDefault="00000000">
      <w:pPr>
        <w:numPr>
          <w:ilvl w:val="0"/>
          <w:numId w:val="17"/>
        </w:numPr>
      </w:pPr>
      <w:r>
        <w:t>wymagane oświadczenia i zgody.</w:t>
      </w:r>
    </w:p>
    <w:p w14:paraId="0B75A37B" w14:textId="77777777" w:rsidR="00DC2848" w:rsidRDefault="00000000">
      <w:pPr>
        <w:pStyle w:val="Compact"/>
        <w:numPr>
          <w:ilvl w:val="0"/>
          <w:numId w:val="18"/>
        </w:numPr>
      </w:pPr>
      <w:r>
        <w:t>Prace dostarczone po terminie nie będą oceniane.</w:t>
      </w:r>
    </w:p>
    <w:p w14:paraId="3B0D5244" w14:textId="77777777" w:rsidR="00DC2848" w:rsidRDefault="00000000">
      <w:r>
        <w:pict w14:anchorId="75633214">
          <v:rect id="_x0000_i1187" style="width:0;height:1.5pt" o:hralign="center" o:hrstd="t" o:hr="t"/>
        </w:pict>
      </w:r>
    </w:p>
    <w:p w14:paraId="0919D778" w14:textId="77777777" w:rsidR="00DC2848" w:rsidRDefault="00000000">
      <w:pPr>
        <w:pStyle w:val="Nagwek2"/>
      </w:pPr>
      <w:bookmarkStart w:id="17" w:name="ocena-prac"/>
      <w:bookmarkEnd w:id="16"/>
      <w:r>
        <w:t>§8. OCENA PRAC</w:t>
      </w:r>
    </w:p>
    <w:p w14:paraId="3F6BC520" w14:textId="77777777" w:rsidR="00DC2848" w:rsidRDefault="00000000">
      <w:pPr>
        <w:pStyle w:val="FirstParagraph"/>
      </w:pPr>
      <w:r>
        <w:t>Oceny prac dokona Komisja Konkursowa powołana przez Organizatora.</w:t>
      </w:r>
    </w:p>
    <w:p w14:paraId="7D88939A" w14:textId="77777777" w:rsidR="00733875" w:rsidRDefault="00733875" w:rsidP="00733875">
      <w:pPr>
        <w:pStyle w:val="Nagwek3"/>
      </w:pPr>
      <w:r>
        <w:t>Kategoria I – Kompozycja florystyczna</w:t>
      </w:r>
    </w:p>
    <w:p w14:paraId="7B9381F6" w14:textId="77777777" w:rsidR="00733875" w:rsidRDefault="00733875" w:rsidP="00733875">
      <w:pPr>
        <w:pStyle w:val="FirstParagraph"/>
      </w:pPr>
      <w:r>
        <w:t>Komisja ocenia:</w:t>
      </w:r>
    </w:p>
    <w:p w14:paraId="64EDC6DB" w14:textId="77777777" w:rsidR="00733875" w:rsidRDefault="00733875" w:rsidP="00733875">
      <w:pPr>
        <w:pStyle w:val="Tekstpodstawowy"/>
      </w:pPr>
      <w:r>
        <w:t>• zgodność pracy z tematem konkursu,</w:t>
      </w:r>
    </w:p>
    <w:p w14:paraId="10F2AF94" w14:textId="77777777" w:rsidR="00733875" w:rsidRDefault="00733875" w:rsidP="00733875">
      <w:pPr>
        <w:pStyle w:val="Tekstpodstawowy"/>
      </w:pPr>
      <w:r>
        <w:t>• estetykę i kompozycję,</w:t>
      </w:r>
    </w:p>
    <w:p w14:paraId="49468972" w14:textId="77777777" w:rsidR="00733875" w:rsidRDefault="00733875" w:rsidP="00733875">
      <w:pPr>
        <w:pStyle w:val="Tekstpodstawowy"/>
      </w:pPr>
      <w:r>
        <w:t>• kreatywność i innowacyjność,</w:t>
      </w:r>
    </w:p>
    <w:p w14:paraId="3213BB99" w14:textId="77777777" w:rsidR="00733875" w:rsidRDefault="00733875" w:rsidP="00733875">
      <w:pPr>
        <w:pStyle w:val="Tekstpodstawowy"/>
      </w:pPr>
      <w:r>
        <w:t>• jakość wykonania,</w:t>
      </w:r>
    </w:p>
    <w:p w14:paraId="3A10A69D" w14:textId="77777777" w:rsidR="00733875" w:rsidRDefault="00733875" w:rsidP="00733875">
      <w:pPr>
        <w:pStyle w:val="Tekstpodstawowy"/>
      </w:pPr>
      <w:r>
        <w:t>• dobór materiału roślinnego,</w:t>
      </w:r>
    </w:p>
    <w:p w14:paraId="2BD49A32" w14:textId="77777777" w:rsidR="00733875" w:rsidRDefault="00733875" w:rsidP="00733875">
      <w:pPr>
        <w:pStyle w:val="Tekstpodstawowy"/>
      </w:pPr>
      <w:r>
        <w:t>• zastosowanie materiałów naturalnych, lokalnych lub ekologicznych,</w:t>
      </w:r>
    </w:p>
    <w:p w14:paraId="162C3CBE" w14:textId="77777777" w:rsidR="00733875" w:rsidRDefault="00733875" w:rsidP="00733875">
      <w:pPr>
        <w:pStyle w:val="Tekstpodstawowy"/>
      </w:pPr>
      <w:r>
        <w:t>• ogólne wrażenie artystyczne.</w:t>
      </w:r>
    </w:p>
    <w:p w14:paraId="24762EC0" w14:textId="1139DDCC" w:rsidR="00DC2848" w:rsidRDefault="00000000">
      <w:pPr>
        <w:pStyle w:val="Nagwek3"/>
      </w:pPr>
      <w:bookmarkStart w:id="18" w:name="kategoria-i-moodboard-3"/>
      <w:r>
        <w:t>Kategoria I</w:t>
      </w:r>
      <w:r w:rsidR="00733875">
        <w:t>I</w:t>
      </w:r>
      <w:r>
        <w:t xml:space="preserve"> – Moodboard</w:t>
      </w:r>
    </w:p>
    <w:p w14:paraId="64EC3239" w14:textId="77777777" w:rsidR="00DC2848" w:rsidRDefault="00000000">
      <w:pPr>
        <w:pStyle w:val="FirstParagraph"/>
      </w:pPr>
      <w:r>
        <w:t>Komisja ocenia:</w:t>
      </w:r>
    </w:p>
    <w:p w14:paraId="544F9091" w14:textId="77777777" w:rsidR="00DC2848" w:rsidRDefault="00000000">
      <w:pPr>
        <w:pStyle w:val="Tekstpodstawowy"/>
      </w:pPr>
      <w:r>
        <w:t>• zgodność z tematyką konkursu,</w:t>
      </w:r>
    </w:p>
    <w:p w14:paraId="0B69FF0B" w14:textId="77777777" w:rsidR="00DC2848" w:rsidRDefault="00000000">
      <w:pPr>
        <w:pStyle w:val="Tekstpodstawowy"/>
      </w:pPr>
      <w:r>
        <w:t>• pomysłowość i oryginalność,</w:t>
      </w:r>
    </w:p>
    <w:p w14:paraId="7C69FFD7" w14:textId="77777777" w:rsidR="00DC2848" w:rsidRDefault="00000000">
      <w:pPr>
        <w:pStyle w:val="Tekstpodstawowy"/>
      </w:pPr>
      <w:r>
        <w:lastRenderedPageBreak/>
        <w:t>• estetykę wykonania,</w:t>
      </w:r>
    </w:p>
    <w:p w14:paraId="0988D9D0" w14:textId="77777777" w:rsidR="00DC2848" w:rsidRDefault="00000000">
      <w:pPr>
        <w:pStyle w:val="Tekstpodstawowy"/>
      </w:pPr>
      <w:r>
        <w:t>• umiejętność wykorzystania formy moodboardu,</w:t>
      </w:r>
    </w:p>
    <w:p w14:paraId="6218BA08" w14:textId="77777777" w:rsidR="00DC2848" w:rsidRDefault="00000000">
      <w:pPr>
        <w:pStyle w:val="Tekstpodstawowy"/>
      </w:pPr>
      <w:r>
        <w:t>• ogólne wrażenie artystyczne.</w:t>
      </w:r>
    </w:p>
    <w:p w14:paraId="200CB457" w14:textId="77777777" w:rsidR="00DC2848" w:rsidRDefault="00000000">
      <w:pPr>
        <w:pStyle w:val="Tekstpodstawowy"/>
      </w:pPr>
      <w:bookmarkStart w:id="19" w:name="kategoria-ii-kompozycja-florystyczna-3"/>
      <w:bookmarkEnd w:id="18"/>
      <w:r>
        <w:t>Decyzje Komisji są ostateczne i nie podlegają odwołaniu.</w:t>
      </w:r>
    </w:p>
    <w:p w14:paraId="226F207C" w14:textId="77777777" w:rsidR="00DC2848" w:rsidRDefault="00000000">
      <w:r>
        <w:pict w14:anchorId="79850E44">
          <v:rect id="_x0000_i1188" style="width:0;height:1.5pt" o:hralign="center" o:hrstd="t" o:hr="t"/>
        </w:pict>
      </w:r>
    </w:p>
    <w:p w14:paraId="1C3DF556" w14:textId="77777777" w:rsidR="00DC2848" w:rsidRDefault="00000000">
      <w:pPr>
        <w:pStyle w:val="Nagwek2"/>
      </w:pPr>
      <w:bookmarkStart w:id="20" w:name="nagrody"/>
      <w:bookmarkEnd w:id="17"/>
      <w:bookmarkEnd w:id="19"/>
      <w:r>
        <w:t>§9. NAGRODY</w:t>
      </w:r>
    </w:p>
    <w:p w14:paraId="0FF9B83D" w14:textId="77777777" w:rsidR="00DC2848" w:rsidRDefault="00000000">
      <w:pPr>
        <w:pStyle w:val="Compact"/>
        <w:numPr>
          <w:ilvl w:val="0"/>
          <w:numId w:val="19"/>
        </w:numPr>
      </w:pPr>
      <w:r>
        <w:t>Organizator przewiduje przyznanie:</w:t>
      </w:r>
    </w:p>
    <w:p w14:paraId="7A1DC763" w14:textId="77777777" w:rsidR="00DC2848" w:rsidRDefault="00000000">
      <w:pPr>
        <w:pStyle w:val="FirstParagraph"/>
      </w:pPr>
      <w:r>
        <w:t>• I miejsca,</w:t>
      </w:r>
    </w:p>
    <w:p w14:paraId="637708E3" w14:textId="77777777" w:rsidR="00DC2848" w:rsidRDefault="00000000">
      <w:pPr>
        <w:pStyle w:val="Tekstpodstawowy"/>
      </w:pPr>
      <w:r>
        <w:t>• II miejsca,</w:t>
      </w:r>
    </w:p>
    <w:p w14:paraId="689CEA44" w14:textId="77777777" w:rsidR="00DC2848" w:rsidRDefault="00000000">
      <w:pPr>
        <w:pStyle w:val="Tekstpodstawowy"/>
      </w:pPr>
      <w:r>
        <w:t>• III miejsca</w:t>
      </w:r>
    </w:p>
    <w:p w14:paraId="66D431EE" w14:textId="77777777" w:rsidR="00DC2848" w:rsidRDefault="00000000">
      <w:pPr>
        <w:pStyle w:val="Tekstpodstawowy"/>
      </w:pPr>
      <w:r>
        <w:t>w każdej kategorii konkursowej.</w:t>
      </w:r>
    </w:p>
    <w:p w14:paraId="758C61A2" w14:textId="77777777" w:rsidR="00DC2848" w:rsidRDefault="00000000">
      <w:pPr>
        <w:numPr>
          <w:ilvl w:val="0"/>
          <w:numId w:val="20"/>
        </w:numPr>
      </w:pPr>
      <w:r>
        <w:t>Komisja może przyznać dodatkowe wyróżnienia.</w:t>
      </w:r>
    </w:p>
    <w:p w14:paraId="258A6C74" w14:textId="77777777" w:rsidR="00DC2848" w:rsidRDefault="00000000">
      <w:pPr>
        <w:numPr>
          <w:ilvl w:val="0"/>
          <w:numId w:val="20"/>
        </w:numPr>
      </w:pPr>
      <w:r>
        <w:t>Laureaci otrzymają dyplomy oraz nagrody rzeczowe.</w:t>
      </w:r>
    </w:p>
    <w:p w14:paraId="4A6F677F" w14:textId="77777777" w:rsidR="00DC2848" w:rsidRDefault="00000000">
      <w:r>
        <w:pict w14:anchorId="00814137">
          <v:rect id="_x0000_i1189" style="width:0;height:1.5pt" o:hralign="center" o:hrstd="t" o:hr="t"/>
        </w:pict>
      </w:r>
    </w:p>
    <w:p w14:paraId="2EE2464F" w14:textId="77777777" w:rsidR="00DC2848" w:rsidRDefault="00000000">
      <w:pPr>
        <w:pStyle w:val="Nagwek2"/>
      </w:pPr>
      <w:bookmarkStart w:id="21" w:name="prawa-autorskie"/>
      <w:bookmarkEnd w:id="20"/>
      <w:r>
        <w:t>§10. PRAWA AUTORSKIE</w:t>
      </w:r>
    </w:p>
    <w:p w14:paraId="39B01001" w14:textId="77777777" w:rsidR="00DC2848" w:rsidRDefault="00000000">
      <w:pPr>
        <w:numPr>
          <w:ilvl w:val="0"/>
          <w:numId w:val="21"/>
        </w:numPr>
      </w:pPr>
      <w:r>
        <w:t>Uczestnik oświadcza, że jest autorem zgłoszonej pracy i posiada do niej pełne prawa autorskie.</w:t>
      </w:r>
    </w:p>
    <w:p w14:paraId="3262BEE5" w14:textId="77777777" w:rsidR="00DC2848" w:rsidRDefault="00000000">
      <w:pPr>
        <w:numPr>
          <w:ilvl w:val="0"/>
          <w:numId w:val="21"/>
        </w:numPr>
      </w:pPr>
      <w:r>
        <w:t>Organizator zastrzega sobie prawo do nieodpłatnego wykorzystania nadesłanych prac w celach promocyjnych, edukacyjnych i informacyjnych.</w:t>
      </w:r>
    </w:p>
    <w:p w14:paraId="11422A71" w14:textId="77777777" w:rsidR="00DC2848" w:rsidRDefault="00000000">
      <w:pPr>
        <w:numPr>
          <w:ilvl w:val="0"/>
          <w:numId w:val="21"/>
        </w:numPr>
      </w:pPr>
      <w:r>
        <w:t>Prace mogą być publikowane na stronach internetowych, w mediach społecznościowych oraz materiałach promocyjnych Organizatora.</w:t>
      </w:r>
    </w:p>
    <w:p w14:paraId="3262DCF6" w14:textId="77777777" w:rsidR="00DC2848" w:rsidRDefault="00000000">
      <w:r>
        <w:pict w14:anchorId="79AF8DDB">
          <v:rect id="_x0000_i1190" style="width:0;height:1.5pt" o:hralign="center" o:hrstd="t" o:hr="t"/>
        </w:pict>
      </w:r>
    </w:p>
    <w:p w14:paraId="15C38DC8" w14:textId="77777777" w:rsidR="00DC2848" w:rsidRDefault="00000000">
      <w:pPr>
        <w:pStyle w:val="Nagwek2"/>
      </w:pPr>
      <w:bookmarkStart w:id="22" w:name="ochrona-danych-osobowych-i-wizerunku"/>
      <w:bookmarkEnd w:id="21"/>
      <w:r>
        <w:t>§11. OCHRONA DANYCH OSOBOWYCH I WIZERUNKU</w:t>
      </w:r>
    </w:p>
    <w:p w14:paraId="0A22DEEB" w14:textId="77777777" w:rsidR="00DC2848" w:rsidRDefault="00000000">
      <w:pPr>
        <w:numPr>
          <w:ilvl w:val="0"/>
          <w:numId w:val="22"/>
        </w:numPr>
      </w:pPr>
      <w:r>
        <w:t>Dane osobowe uczestników będą przetwarzane wyłącznie w celu organizacji i promocji Konkursu.</w:t>
      </w:r>
    </w:p>
    <w:p w14:paraId="76CE85C1" w14:textId="77777777" w:rsidR="00DC2848" w:rsidRDefault="00000000">
      <w:pPr>
        <w:numPr>
          <w:ilvl w:val="0"/>
          <w:numId w:val="22"/>
        </w:numPr>
      </w:pPr>
      <w:r>
        <w:t>W przypadku osób niepełnoletnich wymagana jest zgoda rodzica lub opiekuna prawnego.</w:t>
      </w:r>
    </w:p>
    <w:p w14:paraId="6BEE39A4" w14:textId="77777777" w:rsidR="00DC2848" w:rsidRDefault="00000000">
      <w:pPr>
        <w:numPr>
          <w:ilvl w:val="0"/>
          <w:numId w:val="22"/>
        </w:numPr>
      </w:pPr>
      <w:r>
        <w:t>Uczestnicy wyrażają zgodę na publikację wizerunku oraz prac konkursowych w materiałach związanych z Konkursem.</w:t>
      </w:r>
    </w:p>
    <w:p w14:paraId="2D264496" w14:textId="77777777" w:rsidR="00DC2848" w:rsidRDefault="00000000">
      <w:r>
        <w:lastRenderedPageBreak/>
        <w:pict w14:anchorId="5EE1F136">
          <v:rect id="_x0000_i1191" style="width:0;height:1.5pt" o:hralign="center" o:hrstd="t" o:hr="t"/>
        </w:pict>
      </w:r>
    </w:p>
    <w:p w14:paraId="3021F9A6" w14:textId="77777777" w:rsidR="00DC2848" w:rsidRDefault="00000000">
      <w:pPr>
        <w:pStyle w:val="Nagwek2"/>
      </w:pPr>
      <w:bookmarkStart w:id="23" w:name="postanowienia-końcowe"/>
      <w:bookmarkEnd w:id="22"/>
      <w:r>
        <w:t>§12. POSTANOWIENIA KOŃCOWE</w:t>
      </w:r>
    </w:p>
    <w:p w14:paraId="22730FE7" w14:textId="77777777" w:rsidR="00DC2848" w:rsidRDefault="00000000">
      <w:pPr>
        <w:numPr>
          <w:ilvl w:val="0"/>
          <w:numId w:val="23"/>
        </w:numPr>
      </w:pPr>
      <w:r>
        <w:t>Organizator zastrzega sobie prawo do zmian w Regulaminie wynikających z przyczyn organizacyjnych.</w:t>
      </w:r>
    </w:p>
    <w:p w14:paraId="3335C60B" w14:textId="77777777" w:rsidR="00DC2848" w:rsidRDefault="00000000">
      <w:pPr>
        <w:numPr>
          <w:ilvl w:val="0"/>
          <w:numId w:val="23"/>
        </w:numPr>
      </w:pPr>
      <w:r>
        <w:t>W sprawach nieuregulowanych niniejszym Regulaminem decyzję podejmuje Organizator.</w:t>
      </w:r>
    </w:p>
    <w:p w14:paraId="30FB6585" w14:textId="77777777" w:rsidR="00DC2848" w:rsidRDefault="00000000">
      <w:pPr>
        <w:numPr>
          <w:ilvl w:val="0"/>
          <w:numId w:val="23"/>
        </w:numPr>
      </w:pPr>
      <w:r>
        <w:t>Regulamin wchodzi w życie z dniem ogłoszenia Konkursu.</w:t>
      </w:r>
    </w:p>
    <w:p w14:paraId="37726AC5" w14:textId="77777777" w:rsidR="00DC2848" w:rsidRDefault="00000000">
      <w:r>
        <w:pict w14:anchorId="1CEF8427">
          <v:rect id="_x0000_i1192" style="width:0;height:1.5pt" o:hralign="center" o:hrstd="t" o:hr="t"/>
        </w:pict>
      </w:r>
    </w:p>
    <w:p w14:paraId="3B76DE09" w14:textId="77777777" w:rsidR="00DC2848" w:rsidRDefault="00000000">
      <w:pPr>
        <w:pStyle w:val="Nagwek1"/>
      </w:pPr>
      <w:bookmarkStart w:id="24" w:name="zapraszamy-do-udziału"/>
      <w:bookmarkEnd w:id="1"/>
      <w:bookmarkEnd w:id="23"/>
      <w:r>
        <w:t>ZAPRASZAMY DO UDZIAŁU!</w:t>
      </w:r>
    </w:p>
    <w:p w14:paraId="5A30CA45" w14:textId="77777777" w:rsidR="00DC2848" w:rsidRDefault="00000000">
      <w:pPr>
        <w:pStyle w:val="FirstParagraph"/>
      </w:pPr>
      <w:r>
        <w:t>Pokaż swoje wspomnienia, emocje i kreatywność poprzez sztukę florystyczną lub inspirujący moodboard.</w:t>
      </w:r>
    </w:p>
    <w:p w14:paraId="1CCCB274" w14:textId="0EC55F10" w:rsidR="00DC2848" w:rsidRDefault="00000000">
      <w:pPr>
        <w:pStyle w:val="Tekstpodstawowy"/>
      </w:pPr>
      <w:r>
        <w:rPr>
          <w:b/>
          <w:bCs/>
        </w:rPr>
        <w:t xml:space="preserve">„Kwiaty </w:t>
      </w:r>
      <w:r w:rsidR="0048177B">
        <w:rPr>
          <w:b/>
          <w:bCs/>
        </w:rPr>
        <w:t>wdzięczności</w:t>
      </w:r>
      <w:r>
        <w:rPr>
          <w:b/>
          <w:bCs/>
        </w:rPr>
        <w:t>” – podziękuj swojemu wychowawcy językiem kwiatów.</w:t>
      </w:r>
      <w:bookmarkEnd w:id="24"/>
    </w:p>
    <w:sectPr w:rsidR="00DC2848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3262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51E1A2C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D42E61A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E14E0BB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720CD88C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6"/>
    <w:multiLevelType w:val="multilevel"/>
    <w:tmpl w:val="89A4C962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7"/>
    <w:multiLevelType w:val="multilevel"/>
    <w:tmpl w:val="359AA5C2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721"/>
    <w:multiLevelType w:val="multilevel"/>
    <w:tmpl w:val="AEB0173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8" w15:restartNumberingAfterBreak="0">
    <w:nsid w:val="18F22299"/>
    <w:multiLevelType w:val="multilevel"/>
    <w:tmpl w:val="F51E1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139567441">
    <w:abstractNumId w:val="0"/>
  </w:num>
  <w:num w:numId="2" w16cid:durableId="19345061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61478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265845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5877359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23104650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1480115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186804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3966570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9533663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6454925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838788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091591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6356858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 w16cid:durableId="133834423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 w16cid:durableId="96746685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7" w16cid:durableId="12237602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38462365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9" w16cid:durableId="19577179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7747805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8444702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357604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23074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7075717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2848"/>
    <w:rsid w:val="0048177B"/>
    <w:rsid w:val="006B082E"/>
    <w:rsid w:val="00733875"/>
    <w:rsid w:val="00C80B67"/>
    <w:rsid w:val="00DC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BCEB4C"/>
  <w15:docId w15:val="{8CE4E483-A109-4983-88C1-4977B8363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rsid w:val="007338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821</Words>
  <Characters>4929</Characters>
  <Application>Microsoft Office Word</Application>
  <DocSecurity>0</DocSecurity>
  <Lines>41</Lines>
  <Paragraphs>11</Paragraphs>
  <ScaleCrop>false</ScaleCrop>
  <Company/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uczyciel</dc:creator>
  <cp:keywords/>
  <cp:lastModifiedBy>nauczyciel</cp:lastModifiedBy>
  <cp:revision>3</cp:revision>
  <dcterms:created xsi:type="dcterms:W3CDTF">2026-06-23T13:25:00Z</dcterms:created>
  <dcterms:modified xsi:type="dcterms:W3CDTF">2026-06-23T13:48:00Z</dcterms:modified>
</cp:coreProperties>
</file>